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01a86de7428647929dd31ea90beb3bbab1a3a2"/>
      <w:r>
        <w:t xml:space="preserve">Unit 8 Lesson 8: Busquemos a alguien que, busquemos algo que</w:t>
      </w:r>
      <w:bookmarkEnd w:id="20"/>
    </w:p>
    <w:p>
      <w:pPr>
        <w:pStyle w:val="Heading3"/>
      </w:pPr>
      <w:bookmarkStart w:id="21" w:name="X92d5acf77ee57fb8c914037289f9cacd4586b57"/>
      <w:r>
        <w:t xml:space="preserve">WU Cuál es diferente: Representaciones de 6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1.6134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1.6851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082630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1.8026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1.856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busquemos-a-alguien-que"/>
      <w:r>
        <w:t xml:space="preserve">1 Busquemos a alguien que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Heading3"/>
      </w:pPr>
      <w:bookmarkStart w:id="29" w:name="busquemos-algo-que"/>
      <w:r>
        <w:t xml:space="preserve">2 Busquemos algo que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1"/>
        </w:numPr>
      </w:pPr>
      <w:r>
        <w:t xml:space="preserve">Busca algo que puedas contar.</w:t>
      </w:r>
    </w:p>
    <w:p>
      <w:pPr>
        <w:numPr>
          <w:ilvl w:val="0"/>
          <w:numId w:val="1001"/>
        </w:numPr>
      </w:pPr>
      <w:r>
        <w:t xml:space="preserve">Busca 2 objetos que tengan pesos que puedas comparar.</w:t>
      </w:r>
    </w:p>
    <w:p>
      <w:pPr>
        <w:numPr>
          <w:ilvl w:val="0"/>
          <w:numId w:val="1001"/>
        </w:numPr>
      </w:pPr>
      <w:r>
        <w:t xml:space="preserve">Busca algunos objetos que sepas cuántos hay sin tener que contarlos.</w:t>
      </w:r>
    </w:p>
    <w:p>
      <w:pPr>
        <w:numPr>
          <w:ilvl w:val="0"/>
          <w:numId w:val="1001"/>
        </w:numPr>
      </w:pPr>
      <w:r>
        <w:t xml:space="preserve">Busca 5 objetos del mismo tipo.</w:t>
      </w:r>
    </w:p>
    <w:p>
      <w:pPr>
        <w:numPr>
          <w:ilvl w:val="0"/>
          <w:numId w:val="1001"/>
        </w:numPr>
      </w:pPr>
      <w:r>
        <w:t xml:space="preserve">Busca 2 grupos de objetos que formen 10 objetos en total.</w:t>
      </w:r>
    </w:p>
    <w:p>
      <w:pPr>
        <w:numPr>
          <w:ilvl w:val="0"/>
          <w:numId w:val="1001"/>
        </w:numPr>
      </w:pPr>
      <w:r>
        <w:t xml:space="preserve">Busca un grupo de objetos que podrías usar para llenar un tablero de 10.</w:t>
      </w:r>
    </w:p>
    <w:p>
      <w:pPr>
        <w:numPr>
          <w:ilvl w:val="0"/>
          <w:numId w:val="1001"/>
        </w:numPr>
      </w:pPr>
      <w:r>
        <w:t xml:space="preserve">Busca algo que podrías crear usando figuras sólidas.</w:t>
      </w:r>
    </w:p>
    <w:p>
      <w:pPr>
        <w:numPr>
          <w:ilvl w:val="0"/>
          <w:numId w:val="1001"/>
        </w:numPr>
      </w:pPr>
      <w:r>
        <w:t xml:space="preserve">Busca 2 grupos de objetos que tengan números de objetos que puedes comparar.</w:t>
      </w:r>
    </w:p>
    <w:p>
      <w:pPr>
        <w:numPr>
          <w:ilvl w:val="0"/>
          <w:numId w:val="1001"/>
        </w:numPr>
      </w:pPr>
      <w:r>
        <w:t xml:space="preserve">Busca algo que tenga un número.</w:t>
      </w:r>
    </w:p>
    <w:p>
      <w:pPr>
        <w:numPr>
          <w:ilvl w:val="0"/>
          <w:numId w:val="1001"/>
        </w:numPr>
      </w:pPr>
      <w:r>
        <w:t xml:space="preserve">Busca 2 objetos que tengan longitudes que puedas compar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8:12Z</dcterms:created>
  <dcterms:modified xsi:type="dcterms:W3CDTF">2022-01-23T23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S6TVTP1tfm04m53XYx3iHytzjTfkDDQuhXspTU3xZZeNW+UvPip8kipZkrdp/F88KnxRackQF+KYFBx8cqGPw==</vt:lpwstr>
  </property>
</Properties>
</file>